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233f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bfc9234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d070ab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2T20:03:22Z</dcterms:created>
  <dcterms:modified xsi:type="dcterms:W3CDTF">2022-01-02T20:03:22Z</dcterms:modified>
</cp:coreProperties>
</file>